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5334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4e7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befd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